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982B261" w14:textId="16B7203D" w:rsidR="00FC1A91" w:rsidRDefault="00FC1A91" w:rsidP="00FC1A91">
      <w:pPr>
        <w:pStyle w:val="Heading1"/>
        <w:ind w:left="432" w:hanging="432"/>
        <w:jc w:val="center"/>
        <w:rPr>
          <w:noProof/>
        </w:rPr>
      </w:pPr>
      <w:bookmarkStart w:id="0" w:name="_GoBack"/>
      <w:bookmarkEnd w:id="0"/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4601EC09" w14:textId="04D9A059" w:rsidR="00FC1A91" w:rsidRPr="00FC1A91" w:rsidRDefault="00FC1A91" w:rsidP="00743DE8">
      <w:pPr>
        <w:rPr>
          <w:noProof/>
          <w:lang w:val="bg-BG"/>
        </w:rPr>
      </w:pPr>
      <w:r w:rsidRPr="00FC1A91">
        <w:rPr>
          <w:noProof/>
        </w:rPr>
        <w:t xml:space="preserve">Introduction to Firebase, </w:t>
      </w:r>
      <w:r w:rsidR="00B7635F">
        <w:rPr>
          <w:noProof/>
        </w:rPr>
        <w:t>Backendless</w:t>
      </w:r>
      <w:r w:rsidR="00076CF8">
        <w:rPr>
          <w:noProof/>
        </w:rPr>
        <w:t>, Back4App</w:t>
      </w:r>
      <w:r w:rsidR="00B7635F">
        <w:rPr>
          <w:noProof/>
        </w:rPr>
        <w:t xml:space="preserve"> and</w:t>
      </w:r>
      <w:r w:rsidRPr="00FC1A91">
        <w:rPr>
          <w:noProof/>
        </w:rPr>
        <w:t xml:space="preserve"> Postman for the </w:t>
      </w:r>
      <w:hyperlink r:id="rId9" w:history="1">
        <w:r w:rsidRPr="00E575B2">
          <w:rPr>
            <w:rStyle w:val="Hyperlink"/>
            <w:sz w:val="24"/>
            <w:szCs w:val="24"/>
          </w:rPr>
          <w:t>"</w:t>
        </w:r>
        <w:r w:rsidRPr="00E575B2">
          <w:rPr>
            <w:rStyle w:val="Hyperlink"/>
            <w:noProof/>
            <w:sz w:val="24"/>
            <w:szCs w:val="24"/>
          </w:rPr>
          <w:t xml:space="preserve">JavaScript </w:t>
        </w:r>
        <w:r w:rsidRPr="00E575B2">
          <w:rPr>
            <w:rStyle w:val="Hyperlink"/>
            <w:sz w:val="24"/>
            <w:szCs w:val="24"/>
          </w:rPr>
          <w:t>Applications" course@</w:t>
        </w:r>
        <w:r w:rsidRPr="00E575B2">
          <w:rPr>
            <w:rStyle w:val="Hyperlink"/>
            <w:noProof/>
            <w:sz w:val="24"/>
            <w:szCs w:val="24"/>
          </w:rPr>
          <w:t>SoftUni</w:t>
        </w:r>
        <w:r w:rsidRPr="00E575B2">
          <w:rPr>
            <w:rStyle w:val="Hyperlink"/>
            <w:noProof/>
          </w:rPr>
          <w:t>.</w:t>
        </w:r>
      </w:hyperlink>
    </w:p>
    <w:p w14:paraId="52C8E2F8" w14:textId="77777777" w:rsidR="00FC1A91" w:rsidRPr="00FC1A91" w:rsidRDefault="00FC1A91" w:rsidP="00743DE8">
      <w:pPr>
        <w:pStyle w:val="Heading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10" w:history="1">
        <w:r w:rsidRPr="00FC1A91">
          <w:rPr>
            <w:rStyle w:val="Hyperlink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Heading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Heading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11" w:history="1">
        <w:r w:rsidRPr="00FC1A91">
          <w:rPr>
            <w:rStyle w:val="Hyperlink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A44E5E" wp14:editId="655F410A">
            <wp:extent cx="5836920" cy="2894950"/>
            <wp:effectExtent l="0" t="0" r="0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470" cy="292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Heading3"/>
      </w:pPr>
      <w:r>
        <w:lastRenderedPageBreak/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71919428" wp14:editId="78EDB70B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Heading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Heading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lastRenderedPageBreak/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Heading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464F018F" w:rsidR="00FC1A91" w:rsidRDefault="002E396C" w:rsidP="00FC1A9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DFAF37" wp14:editId="080516F9">
                <wp:simplePos x="0" y="0"/>
                <wp:positionH relativeFrom="column">
                  <wp:posOffset>487680</wp:posOffset>
                </wp:positionH>
                <wp:positionV relativeFrom="paragraph">
                  <wp:posOffset>503555</wp:posOffset>
                </wp:positionV>
                <wp:extent cx="3741420" cy="426720"/>
                <wp:effectExtent l="0" t="0" r="11430" b="11430"/>
                <wp:wrapNone/>
                <wp:docPr id="5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741420" cy="42672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6CE9B5BB" w14:textId="77777777" w:rsidR="00694A3F" w:rsidRPr="00D56F65" w:rsidRDefault="00694A3F" w:rsidP="00694A3F">
                            <w:pPr>
                              <w:pStyle w:val="NormalWeb"/>
                              <w:wordWrap w:val="0"/>
                              <w:spacing w:before="0" w:beforeAutospacing="0" w:after="0" w:afterAutospacing="0"/>
                              <w:ind w:hanging="936"/>
                              <w:rPr>
                                <w:lang w:val="de-DE"/>
                              </w:rPr>
                            </w:pPr>
                            <w:r w:rsidRPr="00D56F65">
                              <w:rPr>
                                <w:rFonts w:ascii="Consolas" w:eastAsia="+mn-ea" w:hAnsi="Consolas" w:cs="Consolas"/>
                                <w:b/>
                                <w:bCs/>
                                <w:noProof/>
                                <w:color w:val="1A334C"/>
                                <w:kern w:val="24"/>
                                <w:sz w:val="48"/>
                                <w:szCs w:val="48"/>
                                <w:lang w:val="de-DE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="+mn-ea" w:hAnsi="Consolas" w:cs="Consolas"/>
                                <w:b/>
                                <w:bCs/>
                                <w:noProof/>
                                <w:color w:val="1A334C"/>
                                <w:kern w:val="24"/>
                                <w:sz w:val="48"/>
                                <w:szCs w:val="48"/>
                                <w:lang w:val="de-DE"/>
                              </w:rPr>
                              <w:t xml:space="preserve">  </w:t>
                            </w:r>
                            <w:hyperlink r:id="rId17" w:history="1">
                              <w:r w:rsidRPr="0025613E">
                                <w:rPr>
                                  <w:rStyle w:val="Hyperlink"/>
                                  <w:rFonts w:ascii="Consolas" w:eastAsia="+mn-ea" w:hAnsi="Consolas" w:cs="Consolas"/>
                                  <w:bCs/>
                                  <w:noProof/>
                                  <w:kern w:val="24"/>
                                  <w:lang w:val="de-DE"/>
                                </w:rPr>
                                <w:t>https://testapp-fc138.firebaseio.com/.json</w:t>
                              </w:r>
                            </w:hyperlink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38.4pt;margin-top:39.65pt;width:294.6pt;height:3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naT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EX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qJJ2kx4CAABWBAAADgAAAAAAAAAAAAAAAAAuAgAAZHJzL2Uyb0RvYy54bWxQ&#10;SwECLQAUAAYACAAAACEAxIdN0+AAAAAJAQAADwAAAAAAAAAAAAAAAAB4BAAAZHJzL2Rvd25yZXYu&#10;eG1sUEsFBgAAAAAEAAQA8wAAAIUFAAAAAA==&#10;" fillcolor="#adb4c3" strokecolor="#122233" strokeweight="1pt">
                <v:fill opacity="9766f"/>
                <v:textbox inset="4mm,3mm,4mm,3mm">
                  <w:txbxContent>
                    <w:p w14:paraId="6CE9B5BB" w14:textId="77777777" w:rsidR="00694A3F" w:rsidRPr="00D56F65" w:rsidRDefault="00694A3F" w:rsidP="00694A3F">
                      <w:pPr>
                        <w:pStyle w:val="NormalWeb"/>
                        <w:wordWrap w:val="0"/>
                        <w:spacing w:before="0" w:beforeAutospacing="0" w:after="0" w:afterAutospacing="0"/>
                        <w:ind w:hanging="936"/>
                        <w:rPr>
                          <w:lang w:val="de-DE"/>
                        </w:rPr>
                      </w:pPr>
                      <w:r w:rsidRPr="00D56F65">
                        <w:rPr>
                          <w:rFonts w:ascii="Consolas" w:eastAsia="+mn-ea" w:hAnsi="Consolas" w:cs="Consolas"/>
                          <w:b/>
                          <w:bCs/>
                          <w:noProof/>
                          <w:color w:val="1A334C"/>
                          <w:kern w:val="24"/>
                          <w:sz w:val="48"/>
                          <w:szCs w:val="48"/>
                          <w:lang w:val="de-DE"/>
                        </w:rPr>
                        <w:t xml:space="preserve"> </w:t>
                      </w:r>
                      <w:r>
                        <w:rPr>
                          <w:rFonts w:ascii="Consolas" w:eastAsia="+mn-ea" w:hAnsi="Consolas" w:cs="Consolas"/>
                          <w:b/>
                          <w:bCs/>
                          <w:noProof/>
                          <w:color w:val="1A334C"/>
                          <w:kern w:val="24"/>
                          <w:sz w:val="48"/>
                          <w:szCs w:val="48"/>
                          <w:lang w:val="de-DE"/>
                        </w:rPr>
                        <w:t xml:space="preserve">  </w:t>
                      </w:r>
                      <w:hyperlink r:id="rId18" w:history="1">
                        <w:r w:rsidRPr="0025613E">
                          <w:rPr>
                            <w:rStyle w:val="Hyperlink"/>
                            <w:rFonts w:ascii="Consolas" w:eastAsia="+mn-ea" w:hAnsi="Consolas" w:cs="Consolas"/>
                            <w:bCs/>
                            <w:noProof/>
                            <w:kern w:val="24"/>
                            <w:lang w:val="de-DE"/>
                          </w:rPr>
                          <w:t>https://testapp-fc138.firebaseio.com/.json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51CEC8" wp14:editId="3EDFF247">
                <wp:simplePos x="0" y="0"/>
                <wp:positionH relativeFrom="column">
                  <wp:posOffset>0</wp:posOffset>
                </wp:positionH>
                <wp:positionV relativeFrom="paragraph">
                  <wp:posOffset>503555</wp:posOffset>
                </wp:positionV>
                <wp:extent cx="487680" cy="426720"/>
                <wp:effectExtent l="0" t="0" r="26670" b="11430"/>
                <wp:wrapNone/>
                <wp:docPr id="5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7680" cy="42672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27413F7B" w14:textId="77777777" w:rsidR="00694A3F" w:rsidRPr="00D56F65" w:rsidRDefault="00694A3F" w:rsidP="00694A3F">
                            <w:pPr>
                              <w:pStyle w:val="NormalWeb"/>
                              <w:wordWrap w:val="0"/>
                              <w:spacing w:before="0" w:beforeAutospacing="0" w:after="0" w:afterAutospacing="0"/>
                              <w:ind w:hanging="936"/>
                              <w:rPr>
                                <w:lang w:val="de-DE"/>
                              </w:rPr>
                            </w:pPr>
                            <w:r w:rsidRPr="00D56F65">
                              <w:rPr>
                                <w:rFonts w:ascii="Consolas" w:eastAsia="+mn-ea" w:hAnsi="Consolas" w:cs="Consolas"/>
                                <w:b/>
                                <w:bCs/>
                                <w:noProof/>
                                <w:color w:val="1A334C"/>
                                <w:kern w:val="24"/>
                                <w:sz w:val="48"/>
                                <w:szCs w:val="48"/>
                                <w:lang w:val="de-DE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="+mn-ea" w:hAnsi="Consolas" w:cs="Consolas"/>
                                <w:b/>
                                <w:bCs/>
                                <w:noProof/>
                                <w:color w:val="1A334C"/>
                                <w:kern w:val="24"/>
                                <w:sz w:val="48"/>
                                <w:szCs w:val="48"/>
                                <w:lang w:val="de-DE"/>
                              </w:rPr>
                              <w:t xml:space="preserve">  </w:t>
                            </w:r>
                            <w:r>
                              <w:rPr>
                                <w:rFonts w:ascii="Consolas" w:eastAsia="+mn-ea" w:hAnsi="Consolas" w:cs="Consolas"/>
                                <w:b/>
                                <w:bCs/>
                                <w:noProof/>
                                <w:color w:val="1A334C"/>
                                <w:kern w:val="24"/>
                                <w:lang w:val="de-DE"/>
                              </w:rPr>
                              <w:t>GET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0;margin-top:39.65pt;width:38.4pt;height:33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Ck4oxIhAgAAXAQAAA4AAAAAAAAAAAAAAAAALgIAAGRycy9lMm9Eb2MueG1s&#10;UEsBAi0AFAAGAAgAAAAhAO81Ff/eAAAABgEAAA8AAAAAAAAAAAAAAAAAewQAAGRycy9kb3ducmV2&#10;LnhtbFBLBQYAAAAABAAEAPMAAACGBQAAAAA=&#10;" fillcolor="#adb4c3" strokecolor="#122233" strokeweight="1pt">
                <v:fill opacity="9766f"/>
                <v:textbox inset="4mm,3mm,4mm,3mm">
                  <w:txbxContent>
                    <w:p w14:paraId="27413F7B" w14:textId="77777777" w:rsidR="00694A3F" w:rsidRPr="00D56F65" w:rsidRDefault="00694A3F" w:rsidP="00694A3F">
                      <w:pPr>
                        <w:pStyle w:val="NormalWeb"/>
                        <w:wordWrap w:val="0"/>
                        <w:spacing w:before="0" w:beforeAutospacing="0" w:after="0" w:afterAutospacing="0"/>
                        <w:ind w:hanging="936"/>
                        <w:rPr>
                          <w:lang w:val="de-DE"/>
                        </w:rPr>
                      </w:pPr>
                      <w:r w:rsidRPr="00D56F65">
                        <w:rPr>
                          <w:rFonts w:ascii="Consolas" w:eastAsia="+mn-ea" w:hAnsi="Consolas" w:cs="Consolas"/>
                          <w:b/>
                          <w:bCs/>
                          <w:noProof/>
                          <w:color w:val="1A334C"/>
                          <w:kern w:val="24"/>
                          <w:sz w:val="48"/>
                          <w:szCs w:val="48"/>
                          <w:lang w:val="de-DE"/>
                        </w:rPr>
                        <w:t xml:space="preserve"> </w:t>
                      </w:r>
                      <w:r>
                        <w:rPr>
                          <w:rFonts w:ascii="Consolas" w:eastAsia="+mn-ea" w:hAnsi="Consolas" w:cs="Consolas"/>
                          <w:b/>
                          <w:bCs/>
                          <w:noProof/>
                          <w:color w:val="1A334C"/>
                          <w:kern w:val="24"/>
                          <w:sz w:val="48"/>
                          <w:szCs w:val="48"/>
                          <w:lang w:val="de-DE"/>
                        </w:rPr>
                        <w:t xml:space="preserve">  </w:t>
                      </w:r>
                      <w:r>
                        <w:rPr>
                          <w:rFonts w:ascii="Consolas" w:eastAsia="+mn-ea" w:hAnsi="Consolas" w:cs="Consolas"/>
                          <w:b/>
                          <w:bCs/>
                          <w:noProof/>
                          <w:color w:val="1A334C"/>
                          <w:kern w:val="24"/>
                          <w:lang w:val="de-DE"/>
                        </w:rPr>
                        <w:t>GET</w:t>
                      </w:r>
                    </w:p>
                  </w:txbxContent>
                </v:textbox>
              </v:rect>
            </w:pict>
          </mc:Fallback>
        </mc:AlternateConten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Heading2"/>
        <w:rPr>
          <w:lang w:val="bg-BG"/>
        </w:rPr>
      </w:pPr>
      <w:r w:rsidRPr="00743DE8">
        <w:lastRenderedPageBreak/>
        <w:t>Backendless</w:t>
      </w:r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r>
        <w:rPr>
          <w:sz w:val="24"/>
          <w:szCs w:val="24"/>
        </w:rPr>
        <w:t>Backendless</w:t>
      </w:r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="00D0172D" w:rsidRPr="00D0172D">
        <w:rPr>
          <w:b/>
          <w:sz w:val="24"/>
          <w:szCs w:val="24"/>
        </w:rPr>
        <w:t>Backendless</w:t>
      </w:r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20963434" w:rsidR="005F5D60" w:rsidRDefault="002E396C" w:rsidP="00FC1A91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5124D8" wp14:editId="7D682D13">
                <wp:simplePos x="0" y="0"/>
                <wp:positionH relativeFrom="column">
                  <wp:posOffset>522605</wp:posOffset>
                </wp:positionH>
                <wp:positionV relativeFrom="paragraph">
                  <wp:posOffset>25400</wp:posOffset>
                </wp:positionV>
                <wp:extent cx="236220" cy="251460"/>
                <wp:effectExtent l="19050" t="0" r="11430" b="34290"/>
                <wp:wrapNone/>
                <wp:docPr id="50" name="Down Arrow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6220" cy="2514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2" o:spid="_x0000_s1026" type="#_x0000_t67" style="position:absolute;margin-left:41.15pt;margin-top:2pt;width:18.6pt;height:19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" adj="11455" fillcolor="#4f81bd [3204]" strokecolor="#243f60 [1604]" strokeweight="2pt">
                <v:path arrowok="t"/>
              </v:shape>
            </w:pict>
          </mc:Fallback>
        </mc:AlternateContent>
      </w:r>
    </w:p>
    <w:p w14:paraId="62A7DCD3" w14:textId="04381F88" w:rsidR="005F5D60" w:rsidRDefault="002E396C" w:rsidP="00FC1A91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FF2BCA" wp14:editId="4089DEE0">
                <wp:simplePos x="0" y="0"/>
                <wp:positionH relativeFrom="column">
                  <wp:posOffset>3723005</wp:posOffset>
                </wp:positionH>
                <wp:positionV relativeFrom="paragraph">
                  <wp:posOffset>1063625</wp:posOffset>
                </wp:positionV>
                <wp:extent cx="541020" cy="259080"/>
                <wp:effectExtent l="0" t="0" r="11430" b="26670"/>
                <wp:wrapNone/>
                <wp:docPr id="49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1020" cy="2590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4" o:spid="_x0000_s1026" style="position:absolute;margin-left:293.15pt;margin-top:83.75pt;width:42.6pt;height:20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" filled="f" strokecolor="#c0504d [3205]">
                <v:stroke joinstyle="round"/>
                <v:path arrowok="t"/>
              </v:rect>
            </w:pict>
          </mc:Fallback>
        </mc:AlternateConten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5724453C" w:rsidR="006A7F5E" w:rsidRDefault="002E396C" w:rsidP="00FC1A91">
      <w:p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847924" wp14:editId="17774F27">
                <wp:simplePos x="0" y="0"/>
                <wp:positionH relativeFrom="column">
                  <wp:posOffset>492125</wp:posOffset>
                </wp:positionH>
                <wp:positionV relativeFrom="paragraph">
                  <wp:posOffset>9525</wp:posOffset>
                </wp:positionV>
                <wp:extent cx="236220" cy="251460"/>
                <wp:effectExtent l="19050" t="0" r="11430" b="34290"/>
                <wp:wrapNone/>
                <wp:docPr id="45" name="Down Arrow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6220" cy="25146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wn Arrow 47" o:spid="_x0000_s1026" type="#_x0000_t67" style="position:absolute;margin-left:38.75pt;margin-top:.75pt;width:18.6pt;height:19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" adj="11455" fillcolor="#4f81bd [3204]" strokecolor="#243f60 [1604]" strokeweight="2pt">
                <v:path arrowok="t"/>
              </v:shape>
            </w:pict>
          </mc:Fallback>
        </mc:AlternateConten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r w:rsidRPr="00AD63C3">
        <w:rPr>
          <w:b/>
          <w:sz w:val="24"/>
          <w:szCs w:val="24"/>
        </w:rPr>
        <w:t>ownerId</w:t>
      </w:r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Heading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ListParagraph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Heading3"/>
      </w:pPr>
      <w:r w:rsidRPr="000806DD">
        <w:t>Postman and Backendless</w:t>
      </w:r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Backendless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Heading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Heading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Heading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Heading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Heading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Heading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ListParagraph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Hyperlink"/>
          </w:rPr>
          <w:t>https://parseapi.back4app.com/classes/</w:t>
        </w:r>
        <w:r w:rsidRPr="00F42A65">
          <w:rPr>
            <w:rStyle w:val="Hyperlink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ListParagraph"/>
      </w:pPr>
    </w:p>
    <w:p w14:paraId="467E9B7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 w:rsidRPr="00196324">
        <w:rPr>
          <w:rStyle w:val="Hyperlink"/>
        </w:rPr>
        <w:t>/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5A8C7E46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1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</w:p>
    <w:p w14:paraId="602A8120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ListParagraph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ListParagraph"/>
      </w:pPr>
    </w:p>
    <w:p w14:paraId="6688CFC2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2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63CEFC04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ListParagraph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ListParagraph"/>
      </w:pPr>
    </w:p>
    <w:p w14:paraId="0427AB9A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DELETE:</w:t>
      </w:r>
    </w:p>
    <w:p w14:paraId="00EEEF91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3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05A7AA56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Heading3"/>
      </w:pPr>
      <w:r w:rsidRPr="00F745D8">
        <w:t>Documentation</w:t>
      </w:r>
    </w:p>
    <w:p w14:paraId="44FACAA9" w14:textId="77777777" w:rsidR="00F745D8" w:rsidRDefault="00F745D8" w:rsidP="00F745D8">
      <w:pPr>
        <w:pStyle w:val="ListParagraph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ListParagraph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5"/>
      <w:footerReference w:type="default" r:id="rId5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C8F140" w14:textId="77777777" w:rsidR="005E48DF" w:rsidRDefault="005E48DF" w:rsidP="008068A2">
      <w:pPr>
        <w:spacing w:after="0" w:line="240" w:lineRule="auto"/>
      </w:pPr>
      <w:r>
        <w:separator/>
      </w:r>
    </w:p>
  </w:endnote>
  <w:endnote w:type="continuationSeparator" w:id="0">
    <w:p w14:paraId="60F998A0" w14:textId="77777777" w:rsidR="005E48DF" w:rsidRDefault="005E48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156C1A" w14:textId="0A3ABDCE" w:rsidR="004E4C1E" w:rsidRDefault="002E39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06E1A23" wp14:editId="3983A41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4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53751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pOOfaY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2C53751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AEDA992" wp14:editId="4757CF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9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9A5728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320E93E4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06CCB8" wp14:editId="62E8827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E1DDFC" wp14:editId="500DBC5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FF9E30" wp14:editId="1E647AF2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CD51C9" wp14:editId="52C7448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C5425" wp14:editId="2554E14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2AEAB" wp14:editId="33039C1B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888450" wp14:editId="0C48B60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7AD5AC" wp14:editId="6F63FFB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7418A" wp14:editId="307A2E6A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kG+Vgg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E9A5728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320E93E4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06CCB8" wp14:editId="62E8827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E1DDFC" wp14:editId="500DBC5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FF9E30" wp14:editId="1E647AF2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CD51C9" wp14:editId="52C7448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C5425" wp14:editId="2554E14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2AEAB" wp14:editId="33039C1B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888450" wp14:editId="0C48B60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7AD5AC" wp14:editId="6F63FFB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7418A" wp14:editId="307A2E6A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839453" wp14:editId="78082BD0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37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j2DzFg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FDDD965" wp14:editId="348FC69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9DA9E2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2307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2307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396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C2307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E48DF">
                            <w:fldChar w:fldCharType="begin"/>
                          </w:r>
                          <w:r w:rsidR="005E48DF">
                            <w:instrText xml:space="preserve"> NUMPAGES   \* MERGEFORMAT </w:instrText>
                          </w:r>
                          <w:r w:rsidR="005E48DF">
                            <w:fldChar w:fldCharType="separate"/>
                          </w:r>
                          <w:r w:rsidR="002E396C" w:rsidRPr="002E396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5E48DF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YMQgwIAAHQ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TXGD&#10;EIMCAAB0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309DA9E2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2307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2307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396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C2307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E48DF">
                      <w:fldChar w:fldCharType="begin"/>
                    </w:r>
                    <w:r w:rsidR="005E48DF">
                      <w:instrText xml:space="preserve"> NUMPAGES   \* MERGEFORMAT </w:instrText>
                    </w:r>
                    <w:r w:rsidR="005E48DF">
                      <w:fldChar w:fldCharType="separate"/>
                    </w:r>
                    <w:r w:rsidR="002E396C" w:rsidRPr="002E396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5E48DF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35B665" w14:textId="77777777" w:rsidR="005E48DF" w:rsidRDefault="005E48DF" w:rsidP="008068A2">
      <w:pPr>
        <w:spacing w:after="0" w:line="240" w:lineRule="auto"/>
      </w:pPr>
      <w:r>
        <w:separator/>
      </w:r>
    </w:p>
  </w:footnote>
  <w:footnote w:type="continuationSeparator" w:id="0">
    <w:p w14:paraId="78122FFF" w14:textId="77777777" w:rsidR="005E48DF" w:rsidRDefault="005E48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3A57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2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2E396C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8DF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687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testapp-fc138.firebaseio.com/.json" TargetMode="External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header" Target="header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6.png"/><Relationship Id="rId11" Type="http://schemas.openxmlformats.org/officeDocument/2006/relationships/hyperlink" Target="https://console.firebase.google.com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hyperlink" Target="https://parseapi.back4app.com/classes/%7bMyCustomClassName%7d" TargetMode="External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47/js-applications-october-2022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hyperlink" Target="https://parseapi.back4app.com/classes/%7bMyCustomClassName%7d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testapp-fc138.firebaseio.com/.json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hyperlink" Target="https://parseapi.back4app.com/classes/%7bMyCustomClassName%7d" TargetMode="External"/><Relationship Id="rId57" Type="http://schemas.openxmlformats.org/officeDocument/2006/relationships/fontTable" Target="fontTable.xml"/><Relationship Id="rId10" Type="http://schemas.openxmlformats.org/officeDocument/2006/relationships/hyperlink" Target="https://www.getpostman.com/downloads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Relationship Id="rId2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1C7FD-BC10-4C71-8E2F-8CF6BA429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14</Words>
  <Characters>5785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7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ming PC</cp:lastModifiedBy>
  <cp:revision>2</cp:revision>
  <cp:lastPrinted>2015-10-26T22:35:00Z</cp:lastPrinted>
  <dcterms:created xsi:type="dcterms:W3CDTF">2023-09-01T05:37:00Z</dcterms:created>
  <dcterms:modified xsi:type="dcterms:W3CDTF">2023-09-01T05:37:00Z</dcterms:modified>
  <cp:category>computer programming;programming;software development;software engineering</cp:category>
</cp:coreProperties>
</file>